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892.png" ContentType="image/png"/>
  <Override PartName="/word/media/rId406.png" ContentType="image/png"/>
  <Override PartName="/word/media/rId167.png" ContentType="image/png"/>
  <Override PartName="/word/media/rId144.png" ContentType="image/png"/>
  <Override PartName="/word/media/rId905.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824.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825.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885.png" ContentType="image/png"/>
  <Override PartName="/word/media/rId875.png" ContentType="image/png"/>
  <Override PartName="/word/media/rId879.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823.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6"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3"/>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6"/>
    <w:bookmarkStart w:id="84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7" w:name="yeru"/>
      <w:r>
        <w:t xml:space="preserve">[yeru]</w:t>
      </w:r>
      <w:bookmarkEnd w:id="827"/>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8" w:name="i-portali"/>
      <w:r>
        <w:t xml:space="preserve">[i-portali]</w:t>
      </w:r>
      <w:bookmarkEnd w:id="82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9"/>
    <w:bookmarkStart w:id="839" w:name="draghi"/>
    <w:p>
      <w:pPr>
        <w:pStyle w:val="Heading2"/>
      </w:pPr>
      <w:r>
        <w:t xml:space="preserve">Draghi</w:t>
      </w:r>
    </w:p>
    <w:p>
      <w:pPr>
        <w:pStyle w:val="FirstParagraph"/>
      </w:pPr>
      <w:bookmarkStart w:id="830" w:name="draghi"/>
      <w:r>
        <w:t xml:space="preserve">[draghi]</w:t>
      </w:r>
      <w:bookmarkEnd w:id="83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1"/>
    <w:bookmarkStart w:id="83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2"/>
    <w:bookmarkStart w:id="83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3"/>
    <w:bookmarkStart w:id="83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4"/>
    <w:bookmarkStart w:id="83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5"/>
    <w:bookmarkStart w:id="83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6"/>
    <w:bookmarkStart w:id="83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7"/>
    <w:bookmarkStart w:id="83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8"/>
    <w:bookmarkEnd w:id="839"/>
    <w:bookmarkStart w:id="84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0" w:name="il-calendario"/>
      <w:r>
        <w:t xml:space="preserve">[il-calendario]</w:t>
      </w:r>
      <w:bookmarkEnd w:id="84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1"/>
    <w:bookmarkStart w:id="84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2"/>
    <w:bookmarkEnd w:id="843"/>
    <w:bookmarkStart w:id="87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4"/>
    <w:bookmarkStart w:id="84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5"/>
    <w:bookmarkStart w:id="84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6"/>
    <w:bookmarkStart w:id="84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7"/>
    <w:bookmarkStart w:id="84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8"/>
    <w:bookmarkStart w:id="84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9"/>
    <w:bookmarkStart w:id="85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0"/>
    <w:bookmarkStart w:id="85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1"/>
    <w:bookmarkStart w:id="85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2"/>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3"/>
    <w:bookmarkStart w:id="85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4"/>
    <w:bookmarkStart w:id="85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5"/>
    <w:bookmarkStart w:id="85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6"/>
    <w:bookmarkStart w:id="85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7"/>
    <w:bookmarkStart w:id="85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8"/>
    <w:bookmarkStart w:id="85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9"/>
    <w:bookmarkStart w:id="86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0"/>
    <w:bookmarkStart w:id="86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1"/>
    <w:bookmarkStart w:id="86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2"/>
    <w:bookmarkStart w:id="86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3"/>
    <w:bookmarkStart w:id="86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4"/>
    <w:bookmarkStart w:id="86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5"/>
    <w:bookmarkStart w:id="86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6"/>
    <w:bookmarkStart w:id="86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7"/>
    <w:bookmarkStart w:id="86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8"/>
    <w:bookmarkStart w:id="86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9"/>
    <w:bookmarkStart w:id="87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0"/>
    <w:bookmarkStart w:id="87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1"/>
    <w:bookmarkEnd w:id="872"/>
    <w:bookmarkStart w:id="87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3" w:name="condizioni"/>
      <w:r>
        <w:t xml:space="preserve">[condizioni]</w:t>
      </w:r>
      <w:bookmarkEnd w:id="87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4"/>
    <w:bookmarkStart w:id="96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5"/>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6"/>
    <w:bookmarkStart w:id="87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7"/>
    <w:bookmarkStart w:id="87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8"/>
    <w:bookmarkStart w:id="88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7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0"/>
    <w:bookmarkStart w:id="88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1"/>
    <w:bookmarkStart w:id="88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2"/>
    <w:bookmarkStart w:id="88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3"/>
    <w:bookmarkStart w:id="884"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4"/>
    <w:bookmarkStart w:id="88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6"/>
    <w:bookmarkStart w:id="88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7"/>
    <w:bookmarkStart w:id="88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8"/>
    <w:bookmarkStart w:id="88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9"/>
    <w:bookmarkStart w:id="89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0"/>
    <w:bookmarkStart w:id="89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1"/>
    <w:bookmarkStart w:id="89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2"/>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3"/>
    <w:bookmarkStart w:id="89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4"/>
    <w:bookmarkEnd w:id="895"/>
    <w:bookmarkStart w:id="89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6"/>
    <w:bookmarkStart w:id="89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7"/>
    <w:bookmarkStart w:id="89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8"/>
    <w:bookmarkStart w:id="89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9"/>
    <w:bookmarkStart w:id="90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0"/>
    <w:bookmarkStart w:id="90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1"/>
    <w:bookmarkStart w:id="90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2"/>
    <w:bookmarkStart w:id="90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3"/>
    <w:bookmarkStart w:id="90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4"/>
    <w:bookmarkStart w:id="9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5"/>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6"/>
    <w:bookmarkStart w:id="9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7"/>
    <w:bookmarkStart w:id="90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8"/>
    <w:bookmarkEnd w:id="909"/>
    <w:bookmarkStart w:id="9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0"/>
    <w:bookmarkStart w:id="91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1"/>
    <w:bookmarkStart w:id="9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2"/>
    <w:bookmarkStart w:id="91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3"/>
    <w:bookmarkEnd w:id="914"/>
    <w:bookmarkStart w:id="96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5"/>
    <w:bookmarkStart w:id="91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6"/>
    <w:bookmarkStart w:id="91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7"/>
    <w:bookmarkStart w:id="91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8"/>
    <w:bookmarkStart w:id="91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9"/>
    <w:bookmarkStart w:id="92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0"/>
    <w:bookmarkStart w:id="92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3"/>
    <w:bookmarkStart w:id="92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4"/>
    <w:bookmarkStart w:id="92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5"/>
    <w:bookmarkStart w:id="92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6"/>
    <w:bookmarkStart w:id="92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7"/>
    <w:bookmarkStart w:id="92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8"/>
    <w:bookmarkStart w:id="92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9"/>
    <w:bookmarkStart w:id="93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0"/>
    <w:bookmarkStart w:id="93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1"/>
    <w:bookmarkStart w:id="93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2"/>
    <w:bookmarkStart w:id="93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3"/>
    <w:bookmarkStart w:id="93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4"/>
    <w:bookmarkStart w:id="93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5"/>
    <w:bookmarkStart w:id="93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6"/>
    <w:bookmarkStart w:id="93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7"/>
    <w:bookmarkStart w:id="93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8"/>
    <w:bookmarkStart w:id="93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9"/>
    <w:bookmarkStart w:id="94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0"/>
    <w:bookmarkStart w:id="94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1"/>
    <w:bookmarkStart w:id="94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2"/>
    <w:bookmarkStart w:id="94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3"/>
    <w:bookmarkStart w:id="94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4"/>
    <w:bookmarkStart w:id="94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5"/>
    <w:bookmarkStart w:id="94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6"/>
    <w:bookmarkStart w:id="94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7"/>
    <w:bookmarkStart w:id="94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8"/>
    <w:bookmarkStart w:id="94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9"/>
    <w:bookmarkStart w:id="95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0"/>
    <w:bookmarkStart w:id="95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1"/>
    <w:bookmarkStart w:id="952" w:name="mago"/>
    <w:p>
      <w:pPr>
        <w:pStyle w:val="Heading3"/>
      </w:pPr>
      <w:r>
        <w:t xml:space="preserve">Mago</w:t>
      </w:r>
    </w:p>
    <w:p>
      <w:pPr>
        <w:pStyle w:val="FirstParagraph"/>
      </w:pPr>
      <w:r>
        <w:t xml:space="preserve">I magi trascorrono la vita nello studio e la pratica della magia.</w:t>
      </w:r>
      <w:r>
        <w:br/>
      </w:r>
    </w:p>
    <w:bookmarkEnd w:id="952"/>
    <w:bookmarkStart w:id="95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3"/>
    <w:bookmarkStart w:id="95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4"/>
    <w:bookmarkStart w:id="95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5"/>
    <w:bookmarkStart w:id="95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6"/>
    <w:bookmarkStart w:id="95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7"/>
    <w:bookmarkStart w:id="95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8"/>
    <w:bookmarkStart w:id="95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9"/>
    <w:bookmarkStart w:id="96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0"/>
    <w:bookmarkStart w:id="96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1"/>
    <w:bookmarkStart w:id="96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2"/>
    <w:bookmarkStart w:id="96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3"/>
    <w:bookmarkStart w:id="96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4"/>
    <w:bookmarkEnd w:id="965"/>
    <w:bookmarkEnd w:id="966"/>
    <w:bookmarkStart w:id="96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7"/>
    <w:bookmarkStart w:id="96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8"/>
    <w:bookmarkStart w:id="974" w:name="scheda-e-manuale"/>
    <w:p>
      <w:pPr>
        <w:pStyle w:val="Heading1"/>
      </w:pPr>
      <w:r>
        <w:t xml:space="preserve">Scheda e Manuale</w:t>
      </w:r>
    </w:p>
    <w:p>
      <w:pPr>
        <w:pStyle w:val="FirstParagraph"/>
      </w:pPr>
      <w:bookmarkStart w:id="969" w:name="scheda-e-manuale"/>
      <w:r>
        <w:t xml:space="preserve">[scheda-e-manuale]</w:t>
      </w:r>
      <w:bookmarkEnd w:id="969"/>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3">
        <w:r>
          <w:rPr>
            <w:rStyle w:val="Hyperlink"/>
          </w:rPr>
          <w:t xml:space="preserve">changelog.md</w:t>
        </w:r>
      </w:hyperlink>
      <w:r>
        <w:br/>
      </w:r>
      <w:r>
        <w:t xml:space="preserve">oppure</w:t>
      </w:r>
      <w:r>
        <w:t xml:space="preserve"> </w:t>
      </w:r>
      <w:hyperlink r:id="rId973">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4"/>
    <w:bookmarkStart w:id="97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892" Target="media/rId892.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905" Target="media/rId905.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824" Target="media/rId824.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825" Target="media/rId825.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885" Target="media/rId885.png" /><Relationship Type="http://schemas.openxmlformats.org/officeDocument/2006/relationships/image" Id="rId875" Target="media/rId875.png" /><Relationship Type="http://schemas.openxmlformats.org/officeDocument/2006/relationships/image" Id="rId879" Target="media/rId879.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3" Target="media/rId823.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0" Target="https://github.com/buzzqw/TUS/blob/master/DBS%20-%20Dungeon%20Bell%20System.pdf" TargetMode="External" /><Relationship Type="http://schemas.openxmlformats.org/officeDocument/2006/relationships/hyperlink" Id="rId971" Target="https://github.com/buzzqw/TUS/blob/master/DBS-scheda.pdf" TargetMode="External" /><Relationship Type="http://schemas.openxmlformats.org/officeDocument/2006/relationships/hyperlink" Id="rId973" Target="https://github.com/buzzqw/TUS/blob/master/changelog.md" TargetMode="External" /><Relationship Type="http://schemas.openxmlformats.org/officeDocument/2006/relationships/hyperlink" Id="rId972"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8T14:44:07Z</dcterms:created>
  <dcterms:modified xsi:type="dcterms:W3CDTF">2021-05-18T14: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